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FF98E" w14:textId="72F9D30B" w:rsidR="007323B6" w:rsidRPr="009F6E1B" w:rsidRDefault="007323B6" w:rsidP="004F046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F6E1B">
        <w:rPr>
          <w:rFonts w:ascii="Times New Roman" w:hAnsi="Times New Roman" w:cs="Times New Roman"/>
          <w:b/>
          <w:bCs/>
          <w:sz w:val="24"/>
          <w:szCs w:val="24"/>
        </w:rPr>
        <w:t>CONTOH</w:t>
      </w:r>
    </w:p>
    <w:p w14:paraId="6605A842" w14:textId="77777777" w:rsidR="007323B6" w:rsidRPr="009F6E1B" w:rsidRDefault="007323B6" w:rsidP="004F046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F6E1B">
        <w:rPr>
          <w:rFonts w:ascii="Times New Roman" w:hAnsi="Times New Roman" w:cs="Times New Roman"/>
          <w:b/>
          <w:bCs/>
          <w:sz w:val="24"/>
          <w:szCs w:val="24"/>
        </w:rPr>
        <w:t>DOKUMEN KONTRAK PEMBELAJARAN</w:t>
      </w:r>
    </w:p>
    <w:p w14:paraId="720F936E" w14:textId="11AD2A69" w:rsidR="007323B6" w:rsidRPr="004F046E" w:rsidRDefault="00775C16" w:rsidP="00775C1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ENYUSUN PENELITIAN</w:t>
      </w:r>
    </w:p>
    <w:p w14:paraId="289DCFD1" w14:textId="04C1AFA5" w:rsidR="007323B6" w:rsidRDefault="007323B6" w:rsidP="004F046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7BF15C" w14:textId="77777777" w:rsidR="002603BC" w:rsidRPr="004F046E" w:rsidRDefault="002603BC" w:rsidP="004F046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323B6" w:rsidRPr="004F046E" w14:paraId="6FAD7324" w14:textId="77777777" w:rsidTr="005324BF">
        <w:tc>
          <w:tcPr>
            <w:tcW w:w="9016" w:type="dxa"/>
          </w:tcPr>
          <w:p w14:paraId="493A53FA" w14:textId="34CA15EE" w:rsidR="007323B6" w:rsidRPr="004F046E" w:rsidRDefault="007323B6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royek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kar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dirancang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7B817F6" w14:textId="0ABA745D" w:rsidR="007323B6" w:rsidRPr="004F046E" w:rsidRDefault="002603BC" w:rsidP="004F046E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</w:t>
            </w:r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yusun</w:t>
            </w:r>
            <w:proofErr w:type="spellEnd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sur</w:t>
            </w:r>
            <w:proofErr w:type="spellEnd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sur</w:t>
            </w:r>
            <w:proofErr w:type="spellEnd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lipu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dahuluan</w:t>
            </w:r>
            <w:proofErr w:type="spellEnd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da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ori</w:t>
            </w:r>
            <w:proofErr w:type="spellEnd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ode</w:t>
            </w:r>
            <w:proofErr w:type="spellEnd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umpulan</w:t>
            </w:r>
            <w:proofErr w:type="spellEnd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ta, </w:t>
            </w:r>
            <w:proofErr w:type="spellStart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alisis</w:t>
            </w:r>
            <w:proofErr w:type="spellEnd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ta, </w:t>
            </w:r>
            <w:proofErr w:type="spellStart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bahasan</w:t>
            </w:r>
            <w:proofErr w:type="spellEnd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simpulan</w:t>
            </w:r>
            <w:proofErr w:type="spellEnd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ta</w:t>
            </w:r>
            <w:proofErr w:type="spellEnd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usun</w:t>
            </w:r>
            <w:proofErr w:type="spellEnd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per.</w:t>
            </w:r>
          </w:p>
          <w:p w14:paraId="79AFFDED" w14:textId="77777777" w:rsidR="007323B6" w:rsidRPr="004F046E" w:rsidRDefault="007323B6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23B6" w:rsidRPr="004F046E" w14:paraId="2C47724E" w14:textId="77777777" w:rsidTr="005324BF">
        <w:tc>
          <w:tcPr>
            <w:tcW w:w="9016" w:type="dxa"/>
          </w:tcPr>
          <w:p w14:paraId="6C272AA1" w14:textId="77777777" w:rsidR="007323B6" w:rsidRPr="004F046E" w:rsidRDefault="007323B6" w:rsidP="004F046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04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ara </w:t>
            </w:r>
            <w:proofErr w:type="spellStart"/>
            <w:r w:rsidRPr="004F04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mpelajari</w:t>
            </w:r>
            <w:proofErr w:type="spellEnd"/>
            <w:r w:rsidRPr="004F046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14:paraId="78EF23EE" w14:textId="77777777" w:rsidR="00A54AC2" w:rsidRPr="004F046E" w:rsidRDefault="00A54AC2" w:rsidP="004F046E">
            <w:pPr>
              <w:numPr>
                <w:ilvl w:val="0"/>
                <w:numId w:val="7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F046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d-ID"/>
              </w:rPr>
              <w:t>Research question</w:t>
            </w:r>
          </w:p>
          <w:p w14:paraId="094266E9" w14:textId="39576EC9" w:rsidR="00A54AC2" w:rsidRDefault="00AB1D56" w:rsidP="004F046E">
            <w:pPr>
              <w:ind w:left="72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ent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nome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tuang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p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mu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a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teli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="00A54AC2"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3497AAEC" w14:textId="77777777" w:rsidR="00AB1D56" w:rsidRPr="002A4911" w:rsidRDefault="00AB1D56" w:rsidP="00AB1D56">
            <w:pPr>
              <w:numPr>
                <w:ilvl w:val="0"/>
                <w:numId w:val="8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2A4911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encari isu</w:t>
            </w:r>
          </w:p>
          <w:p w14:paraId="3984F77A" w14:textId="77777777" w:rsidR="00AB1D56" w:rsidRPr="002A4911" w:rsidRDefault="00AB1D56" w:rsidP="00AB1D56">
            <w:pPr>
              <w:numPr>
                <w:ilvl w:val="0"/>
                <w:numId w:val="8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2A4911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encari bukti empiris dan data</w:t>
            </w:r>
          </w:p>
          <w:p w14:paraId="3D16D1B2" w14:textId="77777777" w:rsidR="00AB1D56" w:rsidRPr="004F046E" w:rsidRDefault="00AB1D56" w:rsidP="00AB1D56">
            <w:pPr>
              <w:numPr>
                <w:ilvl w:val="0"/>
                <w:numId w:val="8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vigas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pik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g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kata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unc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pilih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ua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u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nomena</w:t>
            </w:r>
            <w:proofErr w:type="spellEnd"/>
          </w:p>
          <w:p w14:paraId="2F77735B" w14:textId="77777777" w:rsidR="00AB1D56" w:rsidRPr="004F046E" w:rsidRDefault="00AB1D56" w:rsidP="00AB1D56">
            <w:pPr>
              <w:ind w:left="720" w:firstLine="36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oogle trend.</w:t>
            </w:r>
          </w:p>
          <w:p w14:paraId="14912DCC" w14:textId="77777777" w:rsidR="00AB1D56" w:rsidRPr="004F046E" w:rsidRDefault="00AB1D56" w:rsidP="00AB1D56">
            <w:pPr>
              <w:numPr>
                <w:ilvl w:val="0"/>
                <w:numId w:val="8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vigas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ulis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asional dan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nasional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g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kata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unc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pilih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ua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u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nomen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2096A661" w14:textId="77777777" w:rsidR="00AB1D56" w:rsidRPr="004F046E" w:rsidRDefault="00AB1D56" w:rsidP="00AB1D56">
            <w:pPr>
              <w:ind w:left="720" w:firstLine="36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oogle scholar</w:t>
            </w:r>
          </w:p>
          <w:p w14:paraId="4E79A4B7" w14:textId="77777777" w:rsidR="00AB1D56" w:rsidRPr="004F046E" w:rsidRDefault="00AB1D56" w:rsidP="00AB1D56">
            <w:pPr>
              <w:ind w:left="720" w:firstLine="36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rbit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rnal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nasional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ylor&amp;francis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nline: </w:t>
            </w:r>
            <w:hyperlink r:id="rId5" w:history="1">
              <w:r w:rsidRPr="004F046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www.tandfonline.com/</w:t>
              </w:r>
            </w:hyperlink>
          </w:p>
          <w:p w14:paraId="2BB0D347" w14:textId="77777777" w:rsidR="00AB1D56" w:rsidRPr="004F046E" w:rsidRDefault="00AB1D56" w:rsidP="00AB1D56">
            <w:pPr>
              <w:ind w:left="720" w:firstLine="36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rnal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nt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hyperlink r:id="rId6" w:history="1">
              <w:r w:rsidRPr="004F046E">
                <w:rPr>
                  <w:rFonts w:ascii="Times New Roman" w:hAnsi="Times New Roman" w:cs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https://sinta.kemdikbud.go.id/journals?q=&amp;search=1&amp;sinta=2</w:t>
              </w:r>
            </w:hyperlink>
          </w:p>
          <w:p w14:paraId="39A6199E" w14:textId="77777777" w:rsidR="00AB1D56" w:rsidRPr="004F046E" w:rsidRDefault="00AB1D56" w:rsidP="00AB1D56">
            <w:pPr>
              <w:numPr>
                <w:ilvl w:val="0"/>
                <w:numId w:val="8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F046E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ibrary UNS</w:t>
            </w:r>
          </w:p>
          <w:p w14:paraId="34319F89" w14:textId="77777777" w:rsidR="00AB1D56" w:rsidRPr="004F046E" w:rsidRDefault="00AB1D56" w:rsidP="00AB1D56">
            <w:pPr>
              <w:numPr>
                <w:ilvl w:val="0"/>
                <w:numId w:val="8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download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inimal 5 paper yang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ua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g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pik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buat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6EC21C24" w14:textId="77777777" w:rsidR="00AB1D56" w:rsidRPr="004F046E" w:rsidRDefault="00AB1D56" w:rsidP="00AB1D56">
            <w:pPr>
              <w:numPr>
                <w:ilvl w:val="0"/>
                <w:numId w:val="8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gal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ing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ing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strak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da paper</w:t>
            </w:r>
          </w:p>
          <w:p w14:paraId="27BE74F6" w14:textId="77777777" w:rsidR="00AB1D56" w:rsidRPr="004F046E" w:rsidRDefault="00AB1D56" w:rsidP="00AB1D56">
            <w:pPr>
              <w:numPr>
                <w:ilvl w:val="0"/>
                <w:numId w:val="8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elaboras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i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tar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per yang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pilih</w:t>
            </w:r>
            <w:proofErr w:type="spellEnd"/>
          </w:p>
          <w:p w14:paraId="5099B9CA" w14:textId="77777777" w:rsidR="00AB1D56" w:rsidRPr="00752D13" w:rsidRDefault="00AB1D56" w:rsidP="00AB1D56">
            <w:pPr>
              <w:numPr>
                <w:ilvl w:val="0"/>
                <w:numId w:val="8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entuk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pik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g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deteks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u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nomen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ncul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gap (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uatu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lang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uatu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urang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), dan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ode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tuk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elesaik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alah</w:t>
            </w:r>
            <w:proofErr w:type="spellEnd"/>
          </w:p>
          <w:p w14:paraId="6A41E2CB" w14:textId="77777777" w:rsidR="00AB1D56" w:rsidRPr="004F046E" w:rsidRDefault="00AB1D56" w:rsidP="004F046E">
            <w:pPr>
              <w:ind w:left="72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258A498" w14:textId="77777777" w:rsidR="00A54AC2" w:rsidRPr="004F046E" w:rsidRDefault="00A54AC2" w:rsidP="004F046E">
            <w:pPr>
              <w:numPr>
                <w:ilvl w:val="0"/>
                <w:numId w:val="7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F046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d-ID"/>
              </w:rPr>
              <w:t>Research proposal</w:t>
            </w:r>
          </w:p>
          <w:p w14:paraId="213545C3" w14:textId="35AE1FCB" w:rsidR="00AB1D56" w:rsidRPr="00AB1D56" w:rsidRDefault="00AB1D56" w:rsidP="00AB1D56">
            <w:pPr>
              <w:ind w:left="108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us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ropos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  <w:p w14:paraId="697935AA" w14:textId="13B27BA1" w:rsidR="00AB1D56" w:rsidRDefault="00AB1D56" w:rsidP="00AB1D56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us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dahul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  <w:p w14:paraId="6A0C98A4" w14:textId="77777777" w:rsidR="00AB1D56" w:rsidRDefault="00AB1D56" w:rsidP="00AB1D56">
            <w:pPr>
              <w:numPr>
                <w:ilvl w:val="0"/>
                <w:numId w:val="9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gali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i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ing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ing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dahuluan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da paper</w:t>
            </w:r>
          </w:p>
          <w:p w14:paraId="0048BC46" w14:textId="77777777" w:rsidR="00AB1D56" w:rsidRPr="00A22CF7" w:rsidRDefault="00AB1D56" w:rsidP="00AB1D56">
            <w:pPr>
              <w:numPr>
                <w:ilvl w:val="0"/>
                <w:numId w:val="9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parafra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rgument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pili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sta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016B841A" w14:textId="77777777" w:rsidR="00AB1D56" w:rsidRPr="00A22CF7" w:rsidRDefault="00AB1D56" w:rsidP="00AB1D56">
            <w:pPr>
              <w:numPr>
                <w:ilvl w:val="0"/>
                <w:numId w:val="9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usun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tar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lakang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rdasarkan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u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nomena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ncul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</w:p>
          <w:p w14:paraId="14B7958B" w14:textId="77777777" w:rsidR="00AB1D56" w:rsidRPr="00A22CF7" w:rsidRDefault="00AB1D56" w:rsidP="00AB1D56">
            <w:pPr>
              <w:numPr>
                <w:ilvl w:val="0"/>
                <w:numId w:val="9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usun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gap (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uatu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lang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uatu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urang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.</w:t>
            </w:r>
          </w:p>
          <w:p w14:paraId="61F0AAE8" w14:textId="77777777" w:rsidR="00AB1D56" w:rsidRPr="00A22CF7" w:rsidRDefault="00AB1D56" w:rsidP="00AB1D56">
            <w:pPr>
              <w:numPr>
                <w:ilvl w:val="0"/>
                <w:numId w:val="9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usun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ujuan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musan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alah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68D96849" w14:textId="77777777" w:rsidR="00AB1D56" w:rsidRPr="00A22CF7" w:rsidRDefault="00AB1D56" w:rsidP="00AB1D56">
            <w:pPr>
              <w:numPr>
                <w:ilvl w:val="0"/>
                <w:numId w:val="9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usun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plikasi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ri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ncana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7782A8D5" w14:textId="27386872" w:rsidR="00AB1D56" w:rsidRDefault="00AB1D56" w:rsidP="00AB1D56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us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da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  <w:p w14:paraId="6A93FE4B" w14:textId="77777777" w:rsidR="00AB1D56" w:rsidRDefault="00AB1D56" w:rsidP="00AB1D56">
            <w:pPr>
              <w:numPr>
                <w:ilvl w:val="0"/>
                <w:numId w:val="23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gali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i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ing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ing</w:t>
            </w:r>
            <w:proofErr w:type="spellEnd"/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da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or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22CF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da paper</w:t>
            </w:r>
          </w:p>
          <w:p w14:paraId="4A8F7A75" w14:textId="77777777" w:rsidR="00AB1D56" w:rsidRPr="00FD57D5" w:rsidRDefault="00AB1D56" w:rsidP="00AB1D56">
            <w:pPr>
              <w:numPr>
                <w:ilvl w:val="0"/>
                <w:numId w:val="23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parafra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rgument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pili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sta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lad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7D59B3F7" w14:textId="77777777" w:rsidR="00AB1D56" w:rsidRDefault="00AB1D56" w:rsidP="00AB1D56">
            <w:pPr>
              <w:numPr>
                <w:ilvl w:val="0"/>
                <w:numId w:val="23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ent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ranga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ti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iabel</w:t>
            </w:r>
            <w:proofErr w:type="spellEnd"/>
          </w:p>
          <w:p w14:paraId="755A0649" w14:textId="77777777" w:rsidR="00AB1D56" w:rsidRDefault="00AB1D56" w:rsidP="00AB1D56">
            <w:pPr>
              <w:numPr>
                <w:ilvl w:val="0"/>
                <w:numId w:val="23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ent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ump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bag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pir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aj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dahu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  <w:p w14:paraId="19B00C98" w14:textId="77777777" w:rsidR="00AB1D56" w:rsidRPr="00A22CF7" w:rsidRDefault="00AB1D56" w:rsidP="00AB1D56">
            <w:pPr>
              <w:numPr>
                <w:ilvl w:val="0"/>
                <w:numId w:val="23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us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rang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rpikir</w:t>
            </w:r>
            <w:proofErr w:type="spellEnd"/>
          </w:p>
          <w:p w14:paraId="11DFD041" w14:textId="50C6C81E" w:rsidR="00AB1D56" w:rsidRDefault="00AB1D56" w:rsidP="00AB1D56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us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  <w:p w14:paraId="52450775" w14:textId="77777777" w:rsidR="00AB1D56" w:rsidRPr="00752D13" w:rsidRDefault="00AB1D56" w:rsidP="00AB1D56">
            <w:pPr>
              <w:numPr>
                <w:ilvl w:val="0"/>
                <w:numId w:val="22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Hasil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gali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ing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ing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i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ode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da paper</w:t>
            </w:r>
          </w:p>
          <w:p w14:paraId="3D3BF609" w14:textId="77777777" w:rsidR="00AB1D56" w:rsidRPr="00752D13" w:rsidRDefault="00AB1D56" w:rsidP="00AB1D56">
            <w:pPr>
              <w:numPr>
                <w:ilvl w:val="0"/>
                <w:numId w:val="22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asil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elaborasi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i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tara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per yang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pilih</w:t>
            </w:r>
            <w:proofErr w:type="spellEnd"/>
          </w:p>
          <w:p w14:paraId="405A8BA4" w14:textId="77777777" w:rsidR="00AB1D56" w:rsidRPr="00752D13" w:rsidRDefault="00AB1D56" w:rsidP="00AB1D56">
            <w:pPr>
              <w:numPr>
                <w:ilvl w:val="0"/>
                <w:numId w:val="22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ntuan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ode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gan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ertakan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  <w:p w14:paraId="6CABDA48" w14:textId="77777777" w:rsidR="00AB1D56" w:rsidRPr="00752D13" w:rsidRDefault="00AB1D56" w:rsidP="00AB1D56">
            <w:pPr>
              <w:numPr>
                <w:ilvl w:val="0"/>
                <w:numId w:val="22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ain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17E1F5D8" w14:textId="77777777" w:rsidR="00AB1D56" w:rsidRPr="00752D13" w:rsidRDefault="00AB1D56" w:rsidP="00AB1D56">
            <w:pPr>
              <w:numPr>
                <w:ilvl w:val="0"/>
                <w:numId w:val="22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pulasi</w:t>
            </w:r>
            <w:proofErr w:type="spellEnd"/>
          </w:p>
          <w:p w14:paraId="52A11258" w14:textId="77777777" w:rsidR="00AB1D56" w:rsidRPr="00752D13" w:rsidRDefault="00AB1D56" w:rsidP="00AB1D56">
            <w:pPr>
              <w:numPr>
                <w:ilvl w:val="0"/>
                <w:numId w:val="22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mpel</w:t>
            </w:r>
            <w:proofErr w:type="spellEnd"/>
          </w:p>
          <w:p w14:paraId="0849A0A0" w14:textId="77777777" w:rsidR="00AB1D56" w:rsidRPr="00752D13" w:rsidRDefault="00AB1D56" w:rsidP="00AB1D56">
            <w:pPr>
              <w:numPr>
                <w:ilvl w:val="0"/>
                <w:numId w:val="22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eknik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ambilan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mpel</w:t>
            </w:r>
            <w:proofErr w:type="spellEnd"/>
          </w:p>
          <w:p w14:paraId="0BA3C7C3" w14:textId="77777777" w:rsidR="00AB1D56" w:rsidRPr="00752D13" w:rsidRDefault="00AB1D56" w:rsidP="00AB1D56">
            <w:pPr>
              <w:numPr>
                <w:ilvl w:val="0"/>
                <w:numId w:val="22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eknik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umpulan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ta</w:t>
            </w:r>
          </w:p>
          <w:p w14:paraId="253328B5" w14:textId="77777777" w:rsidR="00AB1D56" w:rsidRPr="00752D13" w:rsidRDefault="00AB1D56" w:rsidP="00AB1D56">
            <w:pPr>
              <w:numPr>
                <w:ilvl w:val="0"/>
                <w:numId w:val="22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liditas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ta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liabilitas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ta</w:t>
            </w:r>
          </w:p>
          <w:p w14:paraId="36AD6951" w14:textId="77777777" w:rsidR="00AB1D56" w:rsidRPr="00752D13" w:rsidRDefault="00AB1D56" w:rsidP="00AB1D56">
            <w:pPr>
              <w:numPr>
                <w:ilvl w:val="0"/>
                <w:numId w:val="22"/>
              </w:numPr>
              <w:spacing w:after="160" w:line="259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alisis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ta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</w:t>
            </w:r>
            <w:proofErr w:type="spellEnd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2D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kriptif</w:t>
            </w:r>
            <w:proofErr w:type="spellEnd"/>
          </w:p>
          <w:p w14:paraId="02CD7780" w14:textId="77777777" w:rsidR="00AB1D56" w:rsidRPr="004F046E" w:rsidRDefault="00AB1D56" w:rsidP="00AB1D56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45359667" w14:textId="77777777" w:rsidR="00A54AC2" w:rsidRPr="004F046E" w:rsidRDefault="00A54AC2" w:rsidP="004F046E">
            <w:pPr>
              <w:numPr>
                <w:ilvl w:val="0"/>
                <w:numId w:val="7"/>
              </w:numPr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4F046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id-ID"/>
              </w:rPr>
              <w:t>Research data dan Research result</w:t>
            </w:r>
          </w:p>
          <w:p w14:paraId="2935A723" w14:textId="1A0D5BA7" w:rsidR="00A22CF7" w:rsidRDefault="00775C16" w:rsidP="00AB1D56">
            <w:pPr>
              <w:numPr>
                <w:ilvl w:val="0"/>
                <w:numId w:val="24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umpu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ta</w:t>
            </w:r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gunakan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nduan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uai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gan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ode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</w:p>
          <w:p w14:paraId="0AA43BC6" w14:textId="798D920A" w:rsidR="00775C16" w:rsidRDefault="00771C9E" w:rsidP="00AB1D56">
            <w:pPr>
              <w:numPr>
                <w:ilvl w:val="0"/>
                <w:numId w:val="24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</w:t>
            </w:r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ganalisis</w:t>
            </w:r>
            <w:proofErr w:type="spellEnd"/>
            <w:r w:rsidR="00775C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ta</w:t>
            </w:r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gunakan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nduan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uai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gan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ode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</w:p>
          <w:p w14:paraId="569F74C1" w14:textId="77777777" w:rsidR="00775C16" w:rsidRDefault="00775C16" w:rsidP="00AB1D56">
            <w:pPr>
              <w:numPr>
                <w:ilvl w:val="0"/>
                <w:numId w:val="24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us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simpulan</w:t>
            </w:r>
            <w:proofErr w:type="spellEnd"/>
          </w:p>
          <w:p w14:paraId="139C0E2D" w14:textId="02D2DFA5" w:rsidR="00AB1D56" w:rsidRPr="00AB1D56" w:rsidRDefault="00AB1D56" w:rsidP="00AB1D56">
            <w:pPr>
              <w:numPr>
                <w:ilvl w:val="0"/>
                <w:numId w:val="24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us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po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litian</w:t>
            </w:r>
            <w:proofErr w:type="spellEnd"/>
          </w:p>
          <w:p w14:paraId="1E83235A" w14:textId="77777777" w:rsidR="00AB1D56" w:rsidRDefault="00AB1D56" w:rsidP="00AB1D56">
            <w:pPr>
              <w:ind w:left="108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CB908CB" w14:textId="5600DFE5" w:rsidR="00A54AC2" w:rsidRPr="004F046E" w:rsidRDefault="00A54AC2" w:rsidP="004F046E">
            <w:pPr>
              <w:numPr>
                <w:ilvl w:val="0"/>
                <w:numId w:val="7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046E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Result article: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usu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skah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blikasi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paper)</w:t>
            </w:r>
          </w:p>
          <w:p w14:paraId="3192FB29" w14:textId="59948D3B" w:rsidR="00A54AC2" w:rsidRPr="004F046E" w:rsidRDefault="00A54AC2" w:rsidP="004F046E">
            <w:pPr>
              <w:numPr>
                <w:ilvl w:val="0"/>
                <w:numId w:val="7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search publication: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</w:t>
            </w:r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submit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per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rnal</w:t>
            </w:r>
            <w:proofErr w:type="spellEnd"/>
            <w:r w:rsidR="00AB1D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61C91B51" w14:textId="7B29CB96" w:rsidR="007323B6" w:rsidRPr="004F046E" w:rsidRDefault="007323B6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C245C9" w14:textId="77777777" w:rsidR="007323B6" w:rsidRPr="004F046E" w:rsidRDefault="007323B6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Contoh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ulis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1885881" w14:textId="1A6CD64A" w:rsidR="009753F8" w:rsidRDefault="00A54AC2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F60FA4" w:rsidRPr="004F046E">
              <w:rPr>
                <w:rFonts w:ascii="Times New Roman" w:hAnsi="Times New Roman" w:cs="Times New Roman"/>
                <w:sz w:val="24"/>
                <w:szCs w:val="24"/>
              </w:rPr>
              <w:t>enyusun</w:t>
            </w:r>
            <w:proofErr w:type="spellEnd"/>
            <w:r w:rsidR="00F60FA4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F526D"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  <w:r w:rsidR="005F526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F526D">
              <w:rPr>
                <w:rFonts w:ascii="Times New Roman" w:hAnsi="Times New Roman" w:cs="Times New Roman"/>
                <w:sz w:val="24"/>
                <w:szCs w:val="24"/>
              </w:rPr>
              <w:t>pendahuluan</w:t>
            </w:r>
            <w:proofErr w:type="spellEnd"/>
            <w:r w:rsidR="005F526D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="008175FC">
              <w:rPr>
                <w:rFonts w:ascii="Times New Roman" w:hAnsi="Times New Roman" w:cs="Times New Roman"/>
                <w:sz w:val="24"/>
                <w:szCs w:val="24"/>
              </w:rPr>
              <w:t>landasan</w:t>
            </w:r>
            <w:proofErr w:type="spellEnd"/>
            <w:r w:rsidR="008175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175FC">
              <w:rPr>
                <w:rFonts w:ascii="Times New Roman" w:hAnsi="Times New Roman" w:cs="Times New Roman"/>
                <w:sz w:val="24"/>
                <w:szCs w:val="24"/>
              </w:rPr>
              <w:t>teori</w:t>
            </w:r>
            <w:proofErr w:type="spellEnd"/>
            <w:r w:rsidR="00F60FA4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60FA4" w:rsidRPr="004F046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F60FA4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60FA4" w:rsidRPr="004F046E">
              <w:rPr>
                <w:rFonts w:ascii="Times New Roman" w:hAnsi="Times New Roman" w:cs="Times New Roman"/>
                <w:sz w:val="24"/>
                <w:szCs w:val="24"/>
              </w:rPr>
              <w:t>kriteria</w:t>
            </w:r>
            <w:proofErr w:type="spellEnd"/>
            <w:r w:rsidR="00F60FA4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5A97EB63" w14:textId="77777777" w:rsidR="005F526D" w:rsidRDefault="005F526D" w:rsidP="005F526D">
            <w:pPr>
              <w:numPr>
                <w:ilvl w:val="0"/>
                <w:numId w:val="21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bookmarkStart w:id="0" w:name="_Hlk96810190"/>
            <w:r w:rsidRPr="005F52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</w:p>
          <w:p w14:paraId="65CBE105" w14:textId="1108C204" w:rsidR="005F526D" w:rsidRDefault="00A54A34" w:rsidP="005F526D">
            <w:pPr>
              <w:numPr>
                <w:ilvl w:val="0"/>
                <w:numId w:val="21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dahuluan</w:t>
            </w:r>
            <w:proofErr w:type="spellEnd"/>
          </w:p>
          <w:p w14:paraId="4619CFE6" w14:textId="7B66329D" w:rsidR="005F526D" w:rsidRDefault="00A54A34" w:rsidP="005F526D">
            <w:pPr>
              <w:numPr>
                <w:ilvl w:val="0"/>
                <w:numId w:val="21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nda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ori</w:t>
            </w:r>
            <w:proofErr w:type="spellEnd"/>
          </w:p>
          <w:p w14:paraId="1AB0A327" w14:textId="525EAC28" w:rsidR="00A54A34" w:rsidRDefault="00A54A34" w:rsidP="005F526D">
            <w:pPr>
              <w:numPr>
                <w:ilvl w:val="0"/>
                <w:numId w:val="21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afta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staka</w:t>
            </w:r>
            <w:proofErr w:type="spellEnd"/>
          </w:p>
          <w:bookmarkEnd w:id="0"/>
          <w:p w14:paraId="74383B4A" w14:textId="3DC6159A" w:rsidR="00140F7F" w:rsidRPr="004F046E" w:rsidRDefault="00140F7F" w:rsidP="00AB1D5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23B6" w:rsidRPr="004F046E" w14:paraId="13171A4D" w14:textId="77777777" w:rsidTr="005324BF">
        <w:tc>
          <w:tcPr>
            <w:tcW w:w="9016" w:type="dxa"/>
          </w:tcPr>
          <w:p w14:paraId="4BF8EDE1" w14:textId="77777777" w:rsidR="007323B6" w:rsidRPr="004F046E" w:rsidRDefault="007323B6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enilai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9397BF6" w14:textId="721989FF" w:rsidR="007323B6" w:rsidRPr="004F046E" w:rsidRDefault="007323B6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enilai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rdir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umber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2F8E1C96" w14:textId="77777777" w:rsidR="00AB1D56" w:rsidRPr="00AB1D56" w:rsidRDefault="00AB1D56" w:rsidP="00AB1D5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B1D56">
              <w:rPr>
                <w:rFonts w:ascii="Times New Roman" w:hAnsi="Times New Roman" w:cs="Times New Roman"/>
                <w:sz w:val="24"/>
                <w:szCs w:val="24"/>
              </w:rPr>
              <w:t xml:space="preserve">Ada </w:t>
            </w:r>
            <w:proofErr w:type="spellStart"/>
            <w:r w:rsidRPr="00AB1D56"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</w:p>
          <w:p w14:paraId="79EB7384" w14:textId="77777777" w:rsidR="00AB1D56" w:rsidRPr="00AB1D56" w:rsidRDefault="00AB1D56" w:rsidP="00AB1D5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B1D56">
              <w:rPr>
                <w:rFonts w:ascii="Times New Roman" w:hAnsi="Times New Roman" w:cs="Times New Roman"/>
                <w:sz w:val="24"/>
                <w:szCs w:val="24"/>
              </w:rPr>
              <w:t xml:space="preserve">Ada </w:t>
            </w:r>
            <w:proofErr w:type="spellStart"/>
            <w:r w:rsidRPr="00AB1D56">
              <w:rPr>
                <w:rFonts w:ascii="Times New Roman" w:hAnsi="Times New Roman" w:cs="Times New Roman"/>
                <w:sz w:val="24"/>
                <w:szCs w:val="24"/>
              </w:rPr>
              <w:t>pendahuluan</w:t>
            </w:r>
            <w:proofErr w:type="spellEnd"/>
          </w:p>
          <w:p w14:paraId="58BB84AA" w14:textId="77777777" w:rsidR="00AB1D56" w:rsidRPr="00AB1D56" w:rsidRDefault="00AB1D56" w:rsidP="00AB1D5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B1D56">
              <w:rPr>
                <w:rFonts w:ascii="Times New Roman" w:hAnsi="Times New Roman" w:cs="Times New Roman"/>
                <w:sz w:val="24"/>
                <w:szCs w:val="24"/>
              </w:rPr>
              <w:t xml:space="preserve">Ada </w:t>
            </w:r>
            <w:proofErr w:type="spellStart"/>
            <w:r w:rsidRPr="00AB1D56">
              <w:rPr>
                <w:rFonts w:ascii="Times New Roman" w:hAnsi="Times New Roman" w:cs="Times New Roman"/>
                <w:sz w:val="24"/>
                <w:szCs w:val="24"/>
              </w:rPr>
              <w:t>landasan</w:t>
            </w:r>
            <w:proofErr w:type="spellEnd"/>
            <w:r w:rsidRPr="00AB1D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B1D56">
              <w:rPr>
                <w:rFonts w:ascii="Times New Roman" w:hAnsi="Times New Roman" w:cs="Times New Roman"/>
                <w:sz w:val="24"/>
                <w:szCs w:val="24"/>
              </w:rPr>
              <w:t>teori</w:t>
            </w:r>
            <w:proofErr w:type="spellEnd"/>
          </w:p>
          <w:p w14:paraId="2CDD5563" w14:textId="77777777" w:rsidR="00AB1D56" w:rsidRPr="00AB1D56" w:rsidRDefault="00AB1D56" w:rsidP="00AB1D5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B1D56">
              <w:rPr>
                <w:rFonts w:ascii="Times New Roman" w:hAnsi="Times New Roman" w:cs="Times New Roman"/>
                <w:sz w:val="24"/>
                <w:szCs w:val="24"/>
              </w:rPr>
              <w:t xml:space="preserve">Ada </w:t>
            </w:r>
            <w:proofErr w:type="spellStart"/>
            <w:r w:rsidRPr="00AB1D56"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proofErr w:type="spellEnd"/>
            <w:r w:rsidRPr="00AB1D56"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  <w:bookmarkStart w:id="1" w:name="_GoBack"/>
            <w:bookmarkEnd w:id="1"/>
          </w:p>
          <w:p w14:paraId="42217275" w14:textId="77777777" w:rsidR="00AB1D56" w:rsidRPr="00AB1D56" w:rsidRDefault="00AB1D56" w:rsidP="00AB1D5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B1D56">
              <w:rPr>
                <w:rFonts w:ascii="Times New Roman" w:hAnsi="Times New Roman" w:cs="Times New Roman"/>
                <w:sz w:val="24"/>
                <w:szCs w:val="24"/>
              </w:rPr>
              <w:t xml:space="preserve">Ada </w:t>
            </w:r>
            <w:proofErr w:type="spellStart"/>
            <w:r w:rsidRPr="00AB1D56">
              <w:rPr>
                <w:rFonts w:ascii="Times New Roman" w:hAnsi="Times New Roman" w:cs="Times New Roman"/>
                <w:sz w:val="24"/>
                <w:szCs w:val="24"/>
              </w:rPr>
              <w:t>pembahasan</w:t>
            </w:r>
            <w:proofErr w:type="spellEnd"/>
          </w:p>
          <w:p w14:paraId="1830D4E3" w14:textId="77777777" w:rsidR="00AB1D56" w:rsidRPr="00AB1D56" w:rsidRDefault="00AB1D56" w:rsidP="00AB1D5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B1D56">
              <w:rPr>
                <w:rFonts w:ascii="Times New Roman" w:hAnsi="Times New Roman" w:cs="Times New Roman"/>
                <w:sz w:val="24"/>
                <w:szCs w:val="24"/>
              </w:rPr>
              <w:t xml:space="preserve">Ada </w:t>
            </w:r>
            <w:proofErr w:type="spellStart"/>
            <w:r w:rsidRPr="00AB1D56">
              <w:rPr>
                <w:rFonts w:ascii="Times New Roman" w:hAnsi="Times New Roman" w:cs="Times New Roman"/>
                <w:sz w:val="24"/>
                <w:szCs w:val="24"/>
              </w:rPr>
              <w:t>kesimpulan</w:t>
            </w:r>
            <w:proofErr w:type="spellEnd"/>
          </w:p>
          <w:p w14:paraId="2463CEE6" w14:textId="77777777" w:rsidR="00AB1D56" w:rsidRPr="00AB1D56" w:rsidRDefault="00AB1D56" w:rsidP="00AB1D5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B1D56">
              <w:rPr>
                <w:rFonts w:ascii="Times New Roman" w:hAnsi="Times New Roman" w:cs="Times New Roman"/>
                <w:sz w:val="24"/>
                <w:szCs w:val="24"/>
              </w:rPr>
              <w:t xml:space="preserve">Ada daftar </w:t>
            </w:r>
            <w:proofErr w:type="spellStart"/>
            <w:r w:rsidRPr="00AB1D56">
              <w:rPr>
                <w:rFonts w:ascii="Times New Roman" w:hAnsi="Times New Roman" w:cs="Times New Roman"/>
                <w:sz w:val="24"/>
                <w:szCs w:val="24"/>
              </w:rPr>
              <w:t>referensi</w:t>
            </w:r>
            <w:proofErr w:type="spellEnd"/>
          </w:p>
          <w:p w14:paraId="722CEBF6" w14:textId="7349B06E" w:rsidR="007323B6" w:rsidRPr="004F046E" w:rsidRDefault="00AB1D56" w:rsidP="00AB1D56">
            <w:pPr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B1D56">
              <w:rPr>
                <w:rFonts w:ascii="Times New Roman" w:hAnsi="Times New Roman" w:cs="Times New Roman"/>
                <w:sz w:val="24"/>
                <w:szCs w:val="24"/>
              </w:rPr>
              <w:t>Ada paper</w:t>
            </w:r>
            <w:r w:rsidRPr="00AB1D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06542F0" w14:textId="6FCBB145" w:rsidR="007323B6" w:rsidRPr="004F046E" w:rsidRDefault="007323B6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enilai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ort</w:t>
            </w:r>
            <w:r w:rsidR="00AB1D56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folio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8FEDEB4" w14:textId="75592A52" w:rsidR="00DC0931" w:rsidRPr="004F046E" w:rsidRDefault="00DC0931" w:rsidP="00DC0931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Unsur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54A34">
              <w:rPr>
                <w:rFonts w:ascii="Times New Roman" w:hAnsi="Times New Roman" w:cs="Times New Roman"/>
                <w:sz w:val="24"/>
                <w:szCs w:val="24"/>
              </w:rPr>
              <w:t>Rreview</w:t>
            </w:r>
            <w:proofErr w:type="spellEnd"/>
            <w:r w:rsidR="00A54A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54A34">
              <w:rPr>
                <w:rFonts w:ascii="Times New Roman" w:hAnsi="Times New Roman" w:cs="Times New Roman"/>
                <w:sz w:val="24"/>
                <w:szCs w:val="24"/>
              </w:rPr>
              <w:t>tulisan</w:t>
            </w:r>
            <w:proofErr w:type="spellEnd"/>
            <w:r w:rsidR="00A54A3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1243A5DD" w14:textId="77777777" w:rsidR="00A54A34" w:rsidRPr="00A54A34" w:rsidRDefault="00A54A34" w:rsidP="00A54A34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A34">
              <w:rPr>
                <w:rFonts w:ascii="Times New Roman" w:hAnsi="Times New Roman" w:cs="Times New Roman"/>
                <w:sz w:val="24"/>
                <w:szCs w:val="24"/>
              </w:rPr>
              <w:t xml:space="preserve">Ada </w:t>
            </w:r>
            <w:proofErr w:type="spellStart"/>
            <w:r w:rsidRPr="00A54A34"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</w:p>
          <w:p w14:paraId="483EC156" w14:textId="77777777" w:rsidR="00A54A34" w:rsidRPr="00A54A34" w:rsidRDefault="00A54A34" w:rsidP="00A54A34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A34">
              <w:rPr>
                <w:rFonts w:ascii="Times New Roman" w:hAnsi="Times New Roman" w:cs="Times New Roman"/>
                <w:sz w:val="24"/>
                <w:szCs w:val="24"/>
              </w:rPr>
              <w:t xml:space="preserve">Ada </w:t>
            </w:r>
            <w:proofErr w:type="spellStart"/>
            <w:r w:rsidRPr="00A54A34">
              <w:rPr>
                <w:rFonts w:ascii="Times New Roman" w:hAnsi="Times New Roman" w:cs="Times New Roman"/>
                <w:sz w:val="24"/>
                <w:szCs w:val="24"/>
              </w:rPr>
              <w:t>pendahuluan</w:t>
            </w:r>
            <w:proofErr w:type="spellEnd"/>
          </w:p>
          <w:p w14:paraId="2A8BE6F8" w14:textId="352EB0CC" w:rsidR="00A54A34" w:rsidRDefault="00A54A34" w:rsidP="00A54A34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A34">
              <w:rPr>
                <w:rFonts w:ascii="Times New Roman" w:hAnsi="Times New Roman" w:cs="Times New Roman"/>
                <w:sz w:val="24"/>
                <w:szCs w:val="24"/>
              </w:rPr>
              <w:t xml:space="preserve">Ada </w:t>
            </w:r>
            <w:proofErr w:type="spellStart"/>
            <w:r w:rsidRPr="00A54A34">
              <w:rPr>
                <w:rFonts w:ascii="Times New Roman" w:hAnsi="Times New Roman" w:cs="Times New Roman"/>
                <w:sz w:val="24"/>
                <w:szCs w:val="24"/>
              </w:rPr>
              <w:t>landasan</w:t>
            </w:r>
            <w:proofErr w:type="spellEnd"/>
            <w:r w:rsidRPr="00A54A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54A34">
              <w:rPr>
                <w:rFonts w:ascii="Times New Roman" w:hAnsi="Times New Roman" w:cs="Times New Roman"/>
                <w:sz w:val="24"/>
                <w:szCs w:val="24"/>
              </w:rPr>
              <w:t>teori</w:t>
            </w:r>
            <w:proofErr w:type="spellEnd"/>
          </w:p>
          <w:p w14:paraId="5B415D4C" w14:textId="7A7C5D47" w:rsidR="00AB1D56" w:rsidRDefault="00AB1D56" w:rsidP="00A54A34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</w:p>
          <w:p w14:paraId="20125610" w14:textId="0097D76E" w:rsidR="00AB1D56" w:rsidRDefault="00AB1D56" w:rsidP="00A54A34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bahasan</w:t>
            </w:r>
            <w:proofErr w:type="spellEnd"/>
          </w:p>
          <w:p w14:paraId="5C304D82" w14:textId="745C9E92" w:rsidR="00AB1D56" w:rsidRDefault="00AB1D56" w:rsidP="00A54A34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simpulan</w:t>
            </w:r>
            <w:proofErr w:type="spellEnd"/>
          </w:p>
          <w:p w14:paraId="203C46A5" w14:textId="0FE6F03B" w:rsidR="00AB1D56" w:rsidRDefault="00AB1D56" w:rsidP="00A54A34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a dafta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ferensi</w:t>
            </w:r>
            <w:proofErr w:type="spellEnd"/>
          </w:p>
          <w:p w14:paraId="20F0E478" w14:textId="697A95EB" w:rsidR="00AB1D56" w:rsidRPr="00A54A34" w:rsidRDefault="00AB1D56" w:rsidP="00A54A34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a paper</w:t>
            </w:r>
          </w:p>
          <w:p w14:paraId="33C442FE" w14:textId="77777777" w:rsidR="00AB1D56" w:rsidRDefault="00AB1D56" w:rsidP="00A54A34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28930E" w14:textId="299AD403" w:rsidR="00A54A34" w:rsidRPr="00A54A34" w:rsidRDefault="00A54A34" w:rsidP="00A54A34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4A3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aftar </w:t>
            </w:r>
            <w:proofErr w:type="spellStart"/>
            <w:r w:rsidRPr="00A54A34">
              <w:rPr>
                <w:rFonts w:ascii="Times New Roman" w:hAnsi="Times New Roman" w:cs="Times New Roman"/>
                <w:sz w:val="24"/>
                <w:szCs w:val="24"/>
              </w:rPr>
              <w:t>pustaka</w:t>
            </w:r>
            <w:proofErr w:type="spellEnd"/>
          </w:p>
          <w:p w14:paraId="42E5CD40" w14:textId="1496A046" w:rsidR="00DC0931" w:rsidRPr="004F046E" w:rsidRDefault="00A54A34" w:rsidP="00DC0931">
            <w:pPr>
              <w:ind w:left="72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k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sur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C0931"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gis</w:t>
            </w:r>
            <w:proofErr w:type="spellEnd"/>
            <w:r w:rsidR="00DC0931"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C0931"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lainya</w:t>
            </w:r>
            <w:proofErr w:type="spellEnd"/>
            <w:r w:rsidR="00DC0931"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C0931"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gis</w:t>
            </w:r>
            <w:proofErr w:type="spellEnd"/>
            <w:r w:rsidR="00DC0931"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100</w:t>
            </w:r>
          </w:p>
          <w:p w14:paraId="04FFE419" w14:textId="22C65E74" w:rsidR="00DC0931" w:rsidRPr="004F046E" w:rsidRDefault="00DC0931" w:rsidP="00DC0931">
            <w:pPr>
              <w:ind w:left="72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k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54A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sur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urang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gis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gis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8</w:t>
            </w:r>
            <w:r w:rsidR="00FD57D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  <w:p w14:paraId="67DE505F" w14:textId="53B13BE4" w:rsidR="00DC0931" w:rsidRPr="004F046E" w:rsidRDefault="00DC0931" w:rsidP="00DC0931">
            <w:pPr>
              <w:ind w:left="72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k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54A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sur</w:t>
            </w:r>
            <w:proofErr w:type="spellEnd"/>
            <w:r w:rsidR="00FD57D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FD57D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gis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80</w:t>
            </w:r>
          </w:p>
          <w:p w14:paraId="56BE3CAE" w14:textId="5CB213FB" w:rsidR="00DC0931" w:rsidRPr="004F046E" w:rsidRDefault="00DC0931" w:rsidP="00DC0931">
            <w:pPr>
              <w:ind w:left="72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k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2428E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sur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FD57D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urang</w:t>
            </w:r>
            <w:proofErr w:type="spellEnd"/>
            <w:r w:rsidR="00FD57D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FD57D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gis</w:t>
            </w:r>
            <w:proofErr w:type="spellEnd"/>
            <w:r w:rsidR="00FD57D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75</w:t>
            </w:r>
          </w:p>
          <w:p w14:paraId="5B2AB5D4" w14:textId="198F360E" w:rsidR="00DC0931" w:rsidRDefault="00DC0931" w:rsidP="00DC0931">
            <w:pPr>
              <w:ind w:left="72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k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428E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nya</w:t>
            </w:r>
            <w:proofErr w:type="spellEnd"/>
            <w:r w:rsidR="002428E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2428E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sur</w:t>
            </w:r>
            <w:proofErr w:type="spellEnd"/>
            <w:r w:rsidR="002428E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428E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gis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2428E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0</w:t>
            </w:r>
          </w:p>
          <w:p w14:paraId="0D5505AE" w14:textId="13B31845" w:rsidR="002428EC" w:rsidRDefault="002428EC" w:rsidP="002428EC">
            <w:pPr>
              <w:ind w:left="72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ik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s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gis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5</w:t>
            </w:r>
          </w:p>
          <w:p w14:paraId="40DDA7C8" w14:textId="77777777" w:rsidR="00DC0931" w:rsidRPr="004F046E" w:rsidRDefault="00DC0931" w:rsidP="00DC0931">
            <w:pPr>
              <w:ind w:left="72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AA39538" w14:textId="10E5D395" w:rsidR="009C736F" w:rsidRPr="004F046E" w:rsidRDefault="00750D49" w:rsidP="004F046E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Level/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ingkat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9C736F" w:rsidRPr="004F046E">
              <w:rPr>
                <w:rFonts w:ascii="Times New Roman" w:hAnsi="Times New Roman" w:cs="Times New Roman"/>
                <w:sz w:val="24"/>
                <w:szCs w:val="24"/>
              </w:rPr>
              <w:t>umber</w:t>
            </w:r>
            <w:proofErr w:type="spellEnd"/>
            <w:r w:rsidR="009C736F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C736F" w:rsidRPr="004F046E">
              <w:rPr>
                <w:rFonts w:ascii="Times New Roman" w:hAnsi="Times New Roman" w:cs="Times New Roman"/>
                <w:sz w:val="24"/>
                <w:szCs w:val="24"/>
              </w:rPr>
              <w:t>referensi</w:t>
            </w:r>
            <w:proofErr w:type="spellEnd"/>
            <w:r w:rsidR="009C736F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10A03873" w14:textId="77777777" w:rsidR="009C736F" w:rsidRPr="004F046E" w:rsidRDefault="009C736F" w:rsidP="004F046E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asional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90</w:t>
            </w:r>
          </w:p>
          <w:p w14:paraId="6DA2429B" w14:textId="77777777" w:rsidR="009C736F" w:rsidRPr="004F046E" w:rsidRDefault="009C736F" w:rsidP="004F046E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int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1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100</w:t>
            </w:r>
          </w:p>
          <w:p w14:paraId="04E2224F" w14:textId="77777777" w:rsidR="009C736F" w:rsidRPr="004F046E" w:rsidRDefault="009C736F" w:rsidP="004F046E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int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2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95</w:t>
            </w:r>
          </w:p>
          <w:p w14:paraId="724AD6AF" w14:textId="77777777" w:rsidR="009C736F" w:rsidRPr="004F046E" w:rsidRDefault="009C736F" w:rsidP="004F046E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int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3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90</w:t>
            </w:r>
          </w:p>
          <w:p w14:paraId="3C1AFB4C" w14:textId="77777777" w:rsidR="009C736F" w:rsidRPr="004F046E" w:rsidRDefault="009C736F" w:rsidP="004F046E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int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4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85</w:t>
            </w:r>
          </w:p>
          <w:p w14:paraId="72277909" w14:textId="77777777" w:rsidR="009C736F" w:rsidRPr="004F046E" w:rsidRDefault="009C736F" w:rsidP="004F046E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int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5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80</w:t>
            </w:r>
          </w:p>
          <w:p w14:paraId="6F5B33B8" w14:textId="77777777" w:rsidR="009C736F" w:rsidRPr="004F046E" w:rsidRDefault="009C736F" w:rsidP="004F046E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int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6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75</w:t>
            </w:r>
          </w:p>
          <w:p w14:paraId="18DC17F3" w14:textId="77777777" w:rsidR="009C736F" w:rsidRPr="004F046E" w:rsidRDefault="009C736F" w:rsidP="004F046E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roseding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75</w:t>
            </w:r>
          </w:p>
          <w:p w14:paraId="4E8F93BA" w14:textId="77777777" w:rsidR="009C736F" w:rsidRPr="004F046E" w:rsidRDefault="009C736F" w:rsidP="004F046E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23273A" w14:textId="77777777" w:rsidR="009C736F" w:rsidRPr="004F046E" w:rsidRDefault="009C736F" w:rsidP="004F046E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Global: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100</w:t>
            </w:r>
          </w:p>
          <w:p w14:paraId="60A4C20C" w14:textId="77777777" w:rsidR="009C736F" w:rsidRPr="004F046E" w:rsidRDefault="009C736F" w:rsidP="004F046E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coupus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Q1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100</w:t>
            </w:r>
          </w:p>
          <w:p w14:paraId="2BB52871" w14:textId="77777777" w:rsidR="009C736F" w:rsidRPr="004F046E" w:rsidRDefault="009C736F" w:rsidP="004F046E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coupus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Q2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95</w:t>
            </w:r>
          </w:p>
          <w:p w14:paraId="5FDD47F9" w14:textId="77777777" w:rsidR="009C736F" w:rsidRPr="004F046E" w:rsidRDefault="009C736F" w:rsidP="004F046E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coupus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Q3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90</w:t>
            </w:r>
          </w:p>
          <w:p w14:paraId="471EFBE4" w14:textId="77777777" w:rsidR="009C736F" w:rsidRPr="004F046E" w:rsidRDefault="009C736F" w:rsidP="004F046E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coupus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Q4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85</w:t>
            </w:r>
          </w:p>
          <w:p w14:paraId="0AB22AE7" w14:textId="77777777" w:rsidR="009C736F" w:rsidRPr="004F046E" w:rsidRDefault="009C736F" w:rsidP="004F046E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roseding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80</w:t>
            </w:r>
          </w:p>
          <w:p w14:paraId="7024A7EC" w14:textId="77777777" w:rsidR="009C736F" w:rsidRPr="004F046E" w:rsidRDefault="009C736F" w:rsidP="004F046E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4AF7ED" w14:textId="77777777" w:rsidR="009C736F" w:rsidRPr="004F046E" w:rsidRDefault="009C736F" w:rsidP="004F046E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umber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ustak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referens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enentuk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</w:p>
          <w:p w14:paraId="5C162E37" w14:textId="15146B41" w:rsidR="009C736F" w:rsidRPr="004F046E" w:rsidRDefault="009C736F" w:rsidP="004F046E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E6F6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100</w:t>
            </w:r>
          </w:p>
          <w:p w14:paraId="59F7DC21" w14:textId="3F7F6BF0" w:rsidR="009C736F" w:rsidRPr="004F046E" w:rsidRDefault="009C736F" w:rsidP="004F046E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E6F6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90</w:t>
            </w:r>
          </w:p>
          <w:p w14:paraId="14C4CA43" w14:textId="7B0DE2E7" w:rsidR="009C736F" w:rsidRPr="004F046E" w:rsidRDefault="009C736F" w:rsidP="004F046E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E6F6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85</w:t>
            </w:r>
          </w:p>
          <w:p w14:paraId="5C9031DF" w14:textId="0995035F" w:rsidR="009C736F" w:rsidRPr="004F046E" w:rsidRDefault="009C736F" w:rsidP="004F046E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E6F6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80</w:t>
            </w:r>
          </w:p>
          <w:p w14:paraId="22D6276F" w14:textId="77777777" w:rsidR="009C736F" w:rsidRPr="004F046E" w:rsidRDefault="009C736F" w:rsidP="004F046E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62850A" w14:textId="77777777" w:rsidR="009C736F" w:rsidRPr="004F046E" w:rsidRDefault="009C736F" w:rsidP="004F046E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580E36" w14:textId="77777777" w:rsidR="007323B6" w:rsidRPr="004F046E" w:rsidRDefault="007323B6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261BB1" w14:textId="77777777" w:rsidR="007323B6" w:rsidRPr="004F046E" w:rsidRDefault="007323B6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Contoh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enilai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Dir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/Self Evaluation</w:t>
            </w:r>
          </w:p>
          <w:p w14:paraId="2D010242" w14:textId="0A5DF212" w:rsidR="007323B6" w:rsidRPr="004F046E" w:rsidRDefault="007323B6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engecek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plagiarism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kar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ertifikatn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dikumpulkan</w:t>
            </w:r>
            <w:proofErr w:type="spellEnd"/>
          </w:p>
          <w:p w14:paraId="1AC07738" w14:textId="1DF71E44" w:rsidR="007323B6" w:rsidRPr="004F046E" w:rsidRDefault="00DC1955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46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C50C815" wp14:editId="606B5D2D">
                  <wp:extent cx="3347049" cy="2586041"/>
                  <wp:effectExtent l="0" t="0" r="635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24561" t="20730" r="24809" b="9695"/>
                          <a:stretch/>
                        </pic:blipFill>
                        <pic:spPr bwMode="auto">
                          <a:xfrm>
                            <a:off x="0" y="0"/>
                            <a:ext cx="3388088" cy="2617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213E764" w14:textId="77777777" w:rsidR="00661149" w:rsidRPr="004F046E" w:rsidRDefault="00661149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ntoh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enilai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/Peer Evaluation</w:t>
            </w:r>
          </w:p>
          <w:p w14:paraId="3AE43395" w14:textId="63D24D72" w:rsidR="00661149" w:rsidRPr="004F046E" w:rsidRDefault="00DC1955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Hasil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kar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/paper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di</w:t>
            </w:r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>presentasik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/ di share di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youtube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w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grup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lalu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e</w:t>
            </w:r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proofErr w:type="gramEnd"/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ere</w:t>
            </w:r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>spon</w:t>
            </w:r>
            <w:proofErr w:type="spellEnd"/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elalu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online</w:t>
            </w:r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>wooclap</w:t>
            </w:r>
            <w:proofErr w:type="spellEnd"/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  <w:proofErr w:type="spellEnd"/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>penilaian</w:t>
            </w:r>
            <w:proofErr w:type="spellEnd"/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>dikumpulkan</w:t>
            </w:r>
            <w:proofErr w:type="spellEnd"/>
            <w:r w:rsidR="00661149" w:rsidRPr="004F04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4894084" w14:textId="77777777" w:rsidR="007323B6" w:rsidRPr="004F046E" w:rsidRDefault="007323B6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33ACA8" w14:textId="2B28D4CB" w:rsidR="00DC1955" w:rsidRPr="004F046E" w:rsidRDefault="00DC1955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Contoh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paper </w:t>
            </w:r>
            <w:r w:rsidR="00024611" w:rsidRPr="004F046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1D9CEC04" w14:textId="77777777" w:rsidR="00FC003D" w:rsidRPr="004F046E" w:rsidRDefault="00FC003D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4DD5D9" w14:textId="50B07C49" w:rsidR="00024611" w:rsidRPr="004F046E" w:rsidRDefault="00024611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esert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enilai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kar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emilih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jawab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6111BB66" w14:textId="77777777" w:rsidR="00024611" w:rsidRPr="004F046E" w:rsidRDefault="00024611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ertanya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</w:p>
          <w:p w14:paraId="369A571C" w14:textId="7C8C006D" w:rsidR="00FC003D" w:rsidRPr="004F046E" w:rsidRDefault="00FC003D" w:rsidP="004F046E">
            <w:pPr>
              <w:pStyle w:val="ListParagraph"/>
              <w:numPr>
                <w:ilvl w:val="0"/>
                <w:numId w:val="4"/>
              </w:numPr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enurut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bagaiman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428EC">
              <w:rPr>
                <w:rFonts w:ascii="Times New Roman" w:hAnsi="Times New Roman" w:cs="Times New Roman"/>
                <w:sz w:val="24"/>
                <w:szCs w:val="24"/>
              </w:rPr>
              <w:t>rencana</w:t>
            </w:r>
            <w:proofErr w:type="spellEnd"/>
            <w:r w:rsidR="002428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428EC"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  <w:r w:rsidR="002428EC">
              <w:rPr>
                <w:rFonts w:ascii="Times New Roman" w:hAnsi="Times New Roman" w:cs="Times New Roman"/>
                <w:sz w:val="24"/>
                <w:szCs w:val="24"/>
              </w:rPr>
              <w:t xml:space="preserve"> pada</w:t>
            </w:r>
            <w:r w:rsidR="00914B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14B41">
              <w:rPr>
                <w:rFonts w:ascii="Times New Roman" w:hAnsi="Times New Roman" w:cs="Times New Roman"/>
                <w:sz w:val="24"/>
                <w:szCs w:val="24"/>
              </w:rPr>
              <w:t>rencan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 w:rsidR="00024611" w:rsidRPr="004F046E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28D27188" w14:textId="696F84BD" w:rsidR="004A5BA0" w:rsidRPr="004F046E" w:rsidRDefault="002428EC" w:rsidP="004F046E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kinian</w:t>
            </w:r>
            <w:proofErr w:type="spellEnd"/>
          </w:p>
          <w:p w14:paraId="190CEA4A" w14:textId="09D1955D" w:rsidR="0027631D" w:rsidRPr="004F046E" w:rsidRDefault="002428EC" w:rsidP="0027631D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asa</w:t>
            </w:r>
            <w:proofErr w:type="spellEnd"/>
          </w:p>
          <w:p w14:paraId="4EF671C3" w14:textId="7763F4CF" w:rsidR="0027631D" w:rsidRPr="004F046E" w:rsidRDefault="002428EC" w:rsidP="0027631D">
            <w:pPr>
              <w:pStyle w:val="ListParagraph"/>
              <w:numPr>
                <w:ilvl w:val="0"/>
                <w:numId w:val="14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a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daluarso</w:t>
            </w:r>
            <w:proofErr w:type="spellEnd"/>
          </w:p>
          <w:p w14:paraId="57E8C6FE" w14:textId="134284F3" w:rsidR="0027631D" w:rsidRPr="004F046E" w:rsidRDefault="00FC003D" w:rsidP="0027631D">
            <w:pPr>
              <w:pStyle w:val="ListParagraph"/>
              <w:numPr>
                <w:ilvl w:val="0"/>
                <w:numId w:val="4"/>
              </w:numPr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enurut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bagaiman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428EC">
              <w:rPr>
                <w:rFonts w:ascii="Times New Roman" w:hAnsi="Times New Roman" w:cs="Times New Roman"/>
                <w:sz w:val="24"/>
                <w:szCs w:val="24"/>
              </w:rPr>
              <w:t>penulisan</w:t>
            </w:r>
            <w:proofErr w:type="spellEnd"/>
            <w:r w:rsidR="002428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428EC">
              <w:rPr>
                <w:rFonts w:ascii="Times New Roman" w:hAnsi="Times New Roman" w:cs="Times New Roman"/>
                <w:sz w:val="24"/>
                <w:szCs w:val="24"/>
              </w:rPr>
              <w:t>pendahuluan</w:t>
            </w:r>
            <w:proofErr w:type="spellEnd"/>
            <w:r w:rsidR="002428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428EC"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 w:rsidR="0027631D" w:rsidRPr="004F046E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51BB47BD" w14:textId="476BE4B7" w:rsidR="004A5BA0" w:rsidRPr="004F046E" w:rsidRDefault="002428EC" w:rsidP="004F046E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ng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29913C51" w14:textId="0347E52D" w:rsidR="0027631D" w:rsidRDefault="002428EC" w:rsidP="004F046E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7EB3B3ED" w14:textId="11481CB9" w:rsidR="004A5BA0" w:rsidRPr="004F046E" w:rsidRDefault="004A5BA0" w:rsidP="004F046E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428EC"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4AC72328" w14:textId="330E3BB5" w:rsidR="004A5BA0" w:rsidRPr="004F046E" w:rsidRDefault="00FC003D" w:rsidP="004F046E">
            <w:pPr>
              <w:pStyle w:val="ListParagraph"/>
              <w:numPr>
                <w:ilvl w:val="0"/>
                <w:numId w:val="4"/>
              </w:numPr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enurut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bagaiman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7631D">
              <w:rPr>
                <w:rFonts w:ascii="Times New Roman" w:hAnsi="Times New Roman" w:cs="Times New Roman"/>
                <w:sz w:val="24"/>
                <w:szCs w:val="24"/>
              </w:rPr>
              <w:t>penulisan</w:t>
            </w:r>
            <w:proofErr w:type="spellEnd"/>
            <w:r w:rsidR="002763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C71F1">
              <w:rPr>
                <w:rFonts w:ascii="Times New Roman" w:hAnsi="Times New Roman" w:cs="Times New Roman"/>
                <w:sz w:val="24"/>
                <w:szCs w:val="24"/>
              </w:rPr>
              <w:t>kerangka</w:t>
            </w:r>
            <w:proofErr w:type="spellEnd"/>
            <w:r w:rsidR="003C7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C71F1">
              <w:rPr>
                <w:rFonts w:ascii="Times New Roman" w:hAnsi="Times New Roman" w:cs="Times New Roman"/>
                <w:sz w:val="24"/>
                <w:szCs w:val="24"/>
              </w:rPr>
              <w:t>berpikir</w:t>
            </w:r>
            <w:proofErr w:type="spellEnd"/>
            <w:r w:rsidR="0027631D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="003C71F1">
              <w:rPr>
                <w:rFonts w:ascii="Times New Roman" w:hAnsi="Times New Roman" w:cs="Times New Roman"/>
                <w:sz w:val="24"/>
                <w:szCs w:val="24"/>
              </w:rPr>
              <w:t>landasan</w:t>
            </w:r>
            <w:proofErr w:type="spellEnd"/>
            <w:r w:rsidR="003C71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C71F1">
              <w:rPr>
                <w:rFonts w:ascii="Times New Roman" w:hAnsi="Times New Roman" w:cs="Times New Roman"/>
                <w:sz w:val="24"/>
                <w:szCs w:val="24"/>
              </w:rPr>
              <w:t>teori</w:t>
            </w:r>
            <w:proofErr w:type="spellEnd"/>
            <w:r w:rsidR="002763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7631D">
              <w:rPr>
                <w:rFonts w:ascii="Times New Roman" w:hAnsi="Times New Roman" w:cs="Times New Roman"/>
                <w:sz w:val="24"/>
                <w:szCs w:val="24"/>
              </w:rPr>
              <w:t>rencana</w:t>
            </w:r>
            <w:proofErr w:type="spellEnd"/>
            <w:r w:rsidR="0027631D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7631D" w:rsidRPr="004F046E"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 w:rsidR="0027631D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7631D" w:rsidRPr="004F046E"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?</w:t>
            </w:r>
            <w:r w:rsidR="004A5BA0"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FF5739B" w14:textId="6D0AE3CF" w:rsidR="004A5BA0" w:rsidRPr="004F046E" w:rsidRDefault="003C71F1" w:rsidP="004F046E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4660C891" w14:textId="0304CEF9" w:rsidR="004A5BA0" w:rsidRDefault="003C71F1" w:rsidP="004F046E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r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6A84E984" w14:textId="38375A7D" w:rsidR="003C71F1" w:rsidRPr="004F046E" w:rsidRDefault="003C71F1" w:rsidP="004F046E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51CA34C7" w14:textId="0644EA35" w:rsidR="00AB1D56" w:rsidRPr="004F046E" w:rsidRDefault="00AB1D56" w:rsidP="00AB1D56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enurut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bagaiman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uli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</w:p>
          <w:p w14:paraId="55579D3E" w14:textId="77777777" w:rsidR="00AB1D56" w:rsidRPr="004F046E" w:rsidRDefault="00AB1D56" w:rsidP="00AB1D56">
            <w:pPr>
              <w:pStyle w:val="ListParagraph"/>
              <w:numPr>
                <w:ilvl w:val="0"/>
                <w:numId w:val="25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1D384365" w14:textId="77777777" w:rsidR="00AB1D56" w:rsidRDefault="00AB1D56" w:rsidP="00AB1D56">
            <w:pPr>
              <w:pStyle w:val="ListParagraph"/>
              <w:numPr>
                <w:ilvl w:val="0"/>
                <w:numId w:val="25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r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127E3470" w14:textId="77777777" w:rsidR="00AB1D56" w:rsidRPr="004F046E" w:rsidRDefault="00AB1D56" w:rsidP="00AB1D56">
            <w:pPr>
              <w:pStyle w:val="ListParagraph"/>
              <w:numPr>
                <w:ilvl w:val="0"/>
                <w:numId w:val="25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123DDA3E" w14:textId="504F1E29" w:rsidR="00AB1D56" w:rsidRPr="004F046E" w:rsidRDefault="00AB1D56" w:rsidP="00AB1D56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enurut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bagaiman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uli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</w:p>
          <w:p w14:paraId="69EA2AFA" w14:textId="77777777" w:rsidR="00AB1D56" w:rsidRPr="004F046E" w:rsidRDefault="00AB1D56" w:rsidP="00AB1D56">
            <w:pPr>
              <w:pStyle w:val="ListParagraph"/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577FAA56" w14:textId="77777777" w:rsidR="00AB1D56" w:rsidRDefault="00AB1D56" w:rsidP="00AB1D56">
            <w:pPr>
              <w:pStyle w:val="ListParagraph"/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r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57B68633" w14:textId="77777777" w:rsidR="00AB1D56" w:rsidRPr="004F046E" w:rsidRDefault="00AB1D56" w:rsidP="00AB1D56">
            <w:pPr>
              <w:pStyle w:val="ListParagraph"/>
              <w:numPr>
                <w:ilvl w:val="0"/>
                <w:numId w:val="26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1CD9A888" w14:textId="744F46B7" w:rsidR="00AB1D56" w:rsidRPr="004F046E" w:rsidRDefault="00AB1D56" w:rsidP="00AB1D56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enurut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bagaiman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uli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simpul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</w:p>
          <w:p w14:paraId="65232280" w14:textId="77777777" w:rsidR="00AB1D56" w:rsidRPr="004F046E" w:rsidRDefault="00AB1D56" w:rsidP="00AB1D56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0FEF7214" w14:textId="77777777" w:rsidR="00AB1D56" w:rsidRDefault="00AB1D56" w:rsidP="00AB1D56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r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6FF81A1E" w14:textId="77777777" w:rsidR="00AB1D56" w:rsidRPr="004F046E" w:rsidRDefault="00AB1D56" w:rsidP="00AB1D56">
            <w:pPr>
              <w:pStyle w:val="ListParagraph"/>
              <w:numPr>
                <w:ilvl w:val="0"/>
                <w:numId w:val="27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5F957DB2" w14:textId="1149FFA0" w:rsidR="00AB1D56" w:rsidRPr="004F046E" w:rsidRDefault="00AB1D56" w:rsidP="00AB1D56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enurut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em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bagaiman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uli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per</w:t>
            </w:r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</w:p>
          <w:p w14:paraId="0503FB1F" w14:textId="77777777" w:rsidR="00AB1D56" w:rsidRPr="004F046E" w:rsidRDefault="00AB1D56" w:rsidP="00AB1D56">
            <w:pPr>
              <w:pStyle w:val="ListParagraph"/>
              <w:numPr>
                <w:ilvl w:val="0"/>
                <w:numId w:val="28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04C5857E" w14:textId="77777777" w:rsidR="00AB1D56" w:rsidRDefault="00AB1D56" w:rsidP="00AB1D56">
            <w:pPr>
              <w:pStyle w:val="ListParagraph"/>
              <w:numPr>
                <w:ilvl w:val="0"/>
                <w:numId w:val="28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r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289EF337" w14:textId="77777777" w:rsidR="00AB1D56" w:rsidRPr="004F046E" w:rsidRDefault="00AB1D56" w:rsidP="00AB1D56">
            <w:pPr>
              <w:pStyle w:val="ListParagraph"/>
              <w:numPr>
                <w:ilvl w:val="0"/>
                <w:numId w:val="28"/>
              </w:num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</w:p>
          <w:p w14:paraId="752A523A" w14:textId="380546AB" w:rsidR="00FC003D" w:rsidRPr="004F046E" w:rsidRDefault="004A5BA0" w:rsidP="004F046E">
            <w:pPr>
              <w:pStyle w:val="ListParagraph"/>
              <w:numPr>
                <w:ilvl w:val="0"/>
                <w:numId w:val="4"/>
              </w:numPr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Tolong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berika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="00FC003D" w:rsidRPr="004F046E">
              <w:rPr>
                <w:rFonts w:ascii="Times New Roman" w:hAnsi="Times New Roman" w:cs="Times New Roman"/>
                <w:sz w:val="24"/>
                <w:szCs w:val="24"/>
              </w:rPr>
              <w:t>aran</w:t>
            </w:r>
            <w:r w:rsidRPr="004F046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membangun</w:t>
            </w:r>
            <w:proofErr w:type="spellEnd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………</w:t>
            </w:r>
            <w:proofErr w:type="gramStart"/>
            <w:r w:rsidRPr="004F046E">
              <w:rPr>
                <w:rFonts w:ascii="Times New Roman" w:hAnsi="Times New Roman" w:cs="Times New Roman"/>
                <w:sz w:val="24"/>
                <w:szCs w:val="24"/>
              </w:rPr>
              <w:t>…..</w:t>
            </w:r>
            <w:proofErr w:type="gramEnd"/>
          </w:p>
          <w:p w14:paraId="0505D876" w14:textId="77777777" w:rsidR="00024611" w:rsidRPr="004F046E" w:rsidRDefault="00024611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6449E7" w14:textId="77777777" w:rsidR="00DC1955" w:rsidRPr="004F046E" w:rsidRDefault="00DC1955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5F6F8E" w14:textId="19AFD3C6" w:rsidR="003771CC" w:rsidRPr="004F046E" w:rsidRDefault="003771CC" w:rsidP="004F046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046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ilai </w:t>
            </w:r>
            <w:proofErr w:type="spellStart"/>
            <w:r w:rsidRPr="004F046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  <w:r w:rsidRPr="004F046E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41"/>
              <w:gridCol w:w="4897"/>
              <w:gridCol w:w="3052"/>
            </w:tblGrid>
            <w:tr w:rsidR="003771CC" w:rsidRPr="004F046E" w14:paraId="36859982" w14:textId="77777777" w:rsidTr="005324BF">
              <w:tc>
                <w:tcPr>
                  <w:tcW w:w="846" w:type="dxa"/>
                </w:tcPr>
                <w:p w14:paraId="1A476E6F" w14:textId="77777777" w:rsidR="003771CC" w:rsidRPr="004F046E" w:rsidRDefault="003771CC" w:rsidP="004F046E">
                  <w:pPr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4F046E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4961" w:type="dxa"/>
                </w:tcPr>
                <w:p w14:paraId="4164559E" w14:textId="77777777" w:rsidR="003771CC" w:rsidRPr="004F046E" w:rsidRDefault="003771CC" w:rsidP="004F046E">
                  <w:pPr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proofErr w:type="spellStart"/>
                  <w:r w:rsidRPr="004F046E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Jenis</w:t>
                  </w:r>
                  <w:proofErr w:type="spellEnd"/>
                  <w:r w:rsidRPr="004F046E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F046E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Penilaian</w:t>
                  </w:r>
                  <w:proofErr w:type="spellEnd"/>
                </w:p>
              </w:tc>
              <w:tc>
                <w:tcPr>
                  <w:tcW w:w="3092" w:type="dxa"/>
                </w:tcPr>
                <w:p w14:paraId="41355834" w14:textId="77777777" w:rsidR="003771CC" w:rsidRPr="004F046E" w:rsidRDefault="003771CC" w:rsidP="004F046E">
                  <w:pPr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proofErr w:type="spellStart"/>
                  <w:r w:rsidRPr="004F046E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Bobot</w:t>
                  </w:r>
                  <w:proofErr w:type="spellEnd"/>
                  <w:r w:rsidRPr="004F046E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(%)</w:t>
                  </w:r>
                </w:p>
              </w:tc>
            </w:tr>
            <w:tr w:rsidR="003771CC" w:rsidRPr="004F046E" w14:paraId="45545380" w14:textId="77777777" w:rsidTr="005324BF">
              <w:tc>
                <w:tcPr>
                  <w:tcW w:w="846" w:type="dxa"/>
                </w:tcPr>
                <w:p w14:paraId="3E5EE92B" w14:textId="77777777" w:rsidR="003771CC" w:rsidRPr="004F046E" w:rsidRDefault="003771CC" w:rsidP="004F046E">
                  <w:pPr>
                    <w:jc w:val="both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961" w:type="dxa"/>
                </w:tcPr>
                <w:p w14:paraId="5A23E166" w14:textId="77777777" w:rsidR="003771CC" w:rsidRPr="004F046E" w:rsidRDefault="003771CC" w:rsidP="004F046E">
                  <w:pPr>
                    <w:jc w:val="both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proofErr w:type="spellStart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Penilaian</w:t>
                  </w:r>
                  <w:proofErr w:type="spellEnd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diri</w:t>
                  </w:r>
                  <w:proofErr w:type="spellEnd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sendiri</w:t>
                  </w:r>
                  <w:proofErr w:type="spellEnd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 (Self Evaluation)</w:t>
                  </w:r>
                </w:p>
              </w:tc>
              <w:tc>
                <w:tcPr>
                  <w:tcW w:w="3092" w:type="dxa"/>
                </w:tcPr>
                <w:p w14:paraId="2D8AEA89" w14:textId="77777777" w:rsidR="003771CC" w:rsidRPr="004F046E" w:rsidRDefault="003771CC" w:rsidP="004F046E">
                  <w:pPr>
                    <w:jc w:val="both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</w:t>
                  </w:r>
                </w:p>
              </w:tc>
            </w:tr>
            <w:tr w:rsidR="003771CC" w:rsidRPr="004F046E" w14:paraId="7EB884B8" w14:textId="77777777" w:rsidTr="005324BF">
              <w:tc>
                <w:tcPr>
                  <w:tcW w:w="846" w:type="dxa"/>
                </w:tcPr>
                <w:p w14:paraId="4F142526" w14:textId="77777777" w:rsidR="003771CC" w:rsidRPr="004F046E" w:rsidRDefault="003771CC" w:rsidP="004F046E">
                  <w:pPr>
                    <w:jc w:val="both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961" w:type="dxa"/>
                </w:tcPr>
                <w:p w14:paraId="52E1FFDD" w14:textId="77777777" w:rsidR="003771CC" w:rsidRPr="004F046E" w:rsidRDefault="003771CC" w:rsidP="004F046E">
                  <w:pPr>
                    <w:jc w:val="both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proofErr w:type="spellStart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Penilaian</w:t>
                  </w:r>
                  <w:proofErr w:type="spellEnd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Teman</w:t>
                  </w:r>
                  <w:proofErr w:type="spellEnd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 (Peer Evaluation)</w:t>
                  </w:r>
                </w:p>
              </w:tc>
              <w:tc>
                <w:tcPr>
                  <w:tcW w:w="3092" w:type="dxa"/>
                </w:tcPr>
                <w:p w14:paraId="4321B20D" w14:textId="77777777" w:rsidR="003771CC" w:rsidRPr="004F046E" w:rsidRDefault="003771CC" w:rsidP="004F046E">
                  <w:pPr>
                    <w:jc w:val="both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</w:t>
                  </w:r>
                </w:p>
              </w:tc>
            </w:tr>
            <w:tr w:rsidR="003771CC" w:rsidRPr="004F046E" w14:paraId="39A674E4" w14:textId="77777777" w:rsidTr="005324BF">
              <w:tc>
                <w:tcPr>
                  <w:tcW w:w="846" w:type="dxa"/>
                </w:tcPr>
                <w:p w14:paraId="07C88B8C" w14:textId="77777777" w:rsidR="003771CC" w:rsidRPr="004F046E" w:rsidRDefault="003771CC" w:rsidP="004F046E">
                  <w:pPr>
                    <w:jc w:val="both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961" w:type="dxa"/>
                </w:tcPr>
                <w:p w14:paraId="339E2159" w14:textId="77777777" w:rsidR="003771CC" w:rsidRPr="004F046E" w:rsidRDefault="003771CC" w:rsidP="004F046E">
                  <w:pPr>
                    <w:jc w:val="both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proofErr w:type="spellStart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Portofolio</w:t>
                  </w:r>
                  <w:proofErr w:type="spellEnd"/>
                </w:p>
              </w:tc>
              <w:tc>
                <w:tcPr>
                  <w:tcW w:w="3092" w:type="dxa"/>
                </w:tcPr>
                <w:p w14:paraId="5472229B" w14:textId="77777777" w:rsidR="003771CC" w:rsidRPr="004F046E" w:rsidRDefault="003771CC" w:rsidP="004F046E">
                  <w:pPr>
                    <w:jc w:val="both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60</w:t>
                  </w:r>
                </w:p>
              </w:tc>
            </w:tr>
            <w:tr w:rsidR="003771CC" w:rsidRPr="004F046E" w14:paraId="36A14498" w14:textId="77777777" w:rsidTr="005324BF">
              <w:tc>
                <w:tcPr>
                  <w:tcW w:w="5807" w:type="dxa"/>
                  <w:gridSpan w:val="2"/>
                </w:tcPr>
                <w:p w14:paraId="41DF2DD6" w14:textId="77777777" w:rsidR="003771CC" w:rsidRPr="004F046E" w:rsidRDefault="003771CC" w:rsidP="004F046E">
                  <w:pPr>
                    <w:jc w:val="both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proofErr w:type="spellStart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Jumlah</w:t>
                  </w:r>
                  <w:proofErr w:type="spellEnd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nilai</w:t>
                  </w:r>
                  <w:proofErr w:type="spellEnd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tiap</w:t>
                  </w:r>
                  <w:proofErr w:type="spellEnd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4F046E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topik</w:t>
                  </w:r>
                  <w:proofErr w:type="spellEnd"/>
                </w:p>
              </w:tc>
              <w:tc>
                <w:tcPr>
                  <w:tcW w:w="3092" w:type="dxa"/>
                </w:tcPr>
                <w:p w14:paraId="29EE50DF" w14:textId="77777777" w:rsidR="003771CC" w:rsidRPr="004F046E" w:rsidRDefault="003771CC" w:rsidP="004F046E">
                  <w:pPr>
                    <w:jc w:val="both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63D13CEE" w14:textId="77777777" w:rsidR="003771CC" w:rsidRPr="004F046E" w:rsidRDefault="003771CC" w:rsidP="004F046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21963D1" w14:textId="1B73FDE2" w:rsidR="003771CC" w:rsidRPr="004F046E" w:rsidRDefault="003771CC" w:rsidP="004F04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858B97C" w14:textId="77777777" w:rsidR="007323B6" w:rsidRPr="004F046E" w:rsidRDefault="007323B6" w:rsidP="004F046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D0CF1E" w14:textId="77777777" w:rsidR="007323B6" w:rsidRPr="004F046E" w:rsidRDefault="007323B6" w:rsidP="004F046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A6A284" w14:textId="77777777" w:rsidR="007323B6" w:rsidRPr="004F046E" w:rsidRDefault="007323B6" w:rsidP="004F046E">
      <w:pPr>
        <w:spacing w:after="0" w:line="240" w:lineRule="auto"/>
        <w:ind w:left="504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F046E">
        <w:rPr>
          <w:rFonts w:ascii="Times New Roman" w:hAnsi="Times New Roman" w:cs="Times New Roman"/>
          <w:sz w:val="24"/>
          <w:szCs w:val="24"/>
        </w:rPr>
        <w:t>Surakarta,…</w:t>
      </w:r>
      <w:proofErr w:type="gramEnd"/>
      <w:r w:rsidRPr="004F046E">
        <w:rPr>
          <w:rFonts w:ascii="Times New Roman" w:hAnsi="Times New Roman" w:cs="Times New Roman"/>
          <w:sz w:val="24"/>
          <w:szCs w:val="24"/>
        </w:rPr>
        <w:t>……………………….</w:t>
      </w:r>
    </w:p>
    <w:p w14:paraId="32B57C18" w14:textId="77777777" w:rsidR="007323B6" w:rsidRPr="004F046E" w:rsidRDefault="007323B6" w:rsidP="004F046E">
      <w:pPr>
        <w:spacing w:after="0" w:line="240" w:lineRule="auto"/>
        <w:ind w:left="5040"/>
        <w:jc w:val="both"/>
        <w:rPr>
          <w:rFonts w:ascii="Times New Roman" w:hAnsi="Times New Roman" w:cs="Times New Roman"/>
          <w:sz w:val="24"/>
          <w:szCs w:val="24"/>
        </w:rPr>
      </w:pPr>
      <w:r w:rsidRPr="004F046E">
        <w:rPr>
          <w:rFonts w:ascii="Times New Roman" w:hAnsi="Times New Roman" w:cs="Times New Roman"/>
          <w:sz w:val="24"/>
          <w:szCs w:val="24"/>
        </w:rPr>
        <w:t>TTD</w:t>
      </w:r>
    </w:p>
    <w:p w14:paraId="35F17F74" w14:textId="40963A6A" w:rsidR="007323B6" w:rsidRPr="004F046E" w:rsidRDefault="007323B6" w:rsidP="004F046E">
      <w:pPr>
        <w:spacing w:after="0" w:line="240" w:lineRule="auto"/>
        <w:ind w:left="5040"/>
        <w:jc w:val="both"/>
        <w:rPr>
          <w:rFonts w:ascii="Times New Roman" w:hAnsi="Times New Roman" w:cs="Times New Roman"/>
          <w:sz w:val="24"/>
          <w:szCs w:val="24"/>
        </w:rPr>
      </w:pPr>
      <w:r w:rsidRPr="004F046E">
        <w:rPr>
          <w:rFonts w:ascii="Times New Roman" w:hAnsi="Times New Roman" w:cs="Times New Roman"/>
          <w:sz w:val="24"/>
          <w:szCs w:val="24"/>
        </w:rPr>
        <w:t>(</w:t>
      </w:r>
      <w:r w:rsidR="00AB1D56">
        <w:rPr>
          <w:rFonts w:ascii="Times New Roman" w:hAnsi="Times New Roman" w:cs="Times New Roman"/>
          <w:sz w:val="24"/>
          <w:szCs w:val="24"/>
        </w:rPr>
        <w:t>……………………</w:t>
      </w:r>
      <w:r w:rsidRPr="004F046E">
        <w:rPr>
          <w:rFonts w:ascii="Times New Roman" w:hAnsi="Times New Roman" w:cs="Times New Roman"/>
          <w:sz w:val="24"/>
          <w:szCs w:val="24"/>
        </w:rPr>
        <w:t>)</w:t>
      </w:r>
    </w:p>
    <w:p w14:paraId="3A7622F0" w14:textId="77777777" w:rsidR="007323B6" w:rsidRPr="004F046E" w:rsidRDefault="007323B6" w:rsidP="004F046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7323B6" w:rsidRPr="004F04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08AD"/>
    <w:multiLevelType w:val="hybridMultilevel"/>
    <w:tmpl w:val="E30604C2"/>
    <w:lvl w:ilvl="0" w:tplc="D208F9D4">
      <w:start w:val="1"/>
      <w:numFmt w:val="lowerLetter"/>
      <w:lvlText w:val="%1."/>
      <w:lvlJc w:val="left"/>
      <w:pPr>
        <w:ind w:left="1146" w:hanging="360"/>
      </w:pPr>
      <w:rPr>
        <w:rFonts w:ascii="Times New Roman" w:eastAsiaTheme="minorHAnsi" w:hAnsi="Times New Roman" w:cs="Times New Roman"/>
      </w:r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2F05629"/>
    <w:multiLevelType w:val="hybridMultilevel"/>
    <w:tmpl w:val="E32CC992"/>
    <w:lvl w:ilvl="0" w:tplc="6D52612A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EAE5501"/>
    <w:multiLevelType w:val="hybridMultilevel"/>
    <w:tmpl w:val="E32CC992"/>
    <w:lvl w:ilvl="0" w:tplc="6D52612A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4AB0717"/>
    <w:multiLevelType w:val="hybridMultilevel"/>
    <w:tmpl w:val="E32CC992"/>
    <w:lvl w:ilvl="0" w:tplc="6D52612A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A130DBB"/>
    <w:multiLevelType w:val="hybridMultilevel"/>
    <w:tmpl w:val="E32CC992"/>
    <w:lvl w:ilvl="0" w:tplc="6D52612A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2058078E"/>
    <w:multiLevelType w:val="hybridMultilevel"/>
    <w:tmpl w:val="E32CC992"/>
    <w:lvl w:ilvl="0" w:tplc="6D52612A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04754F3"/>
    <w:multiLevelType w:val="hybridMultilevel"/>
    <w:tmpl w:val="EC865722"/>
    <w:lvl w:ilvl="0" w:tplc="4F4A53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781C7D"/>
    <w:multiLevelType w:val="hybridMultilevel"/>
    <w:tmpl w:val="4EEC145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2044FE"/>
    <w:multiLevelType w:val="hybridMultilevel"/>
    <w:tmpl w:val="FFF0412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1808C3"/>
    <w:multiLevelType w:val="hybridMultilevel"/>
    <w:tmpl w:val="3F08891C"/>
    <w:lvl w:ilvl="0" w:tplc="6D52612A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4F096265"/>
    <w:multiLevelType w:val="hybridMultilevel"/>
    <w:tmpl w:val="E32CC992"/>
    <w:lvl w:ilvl="0" w:tplc="6D52612A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502D25C9"/>
    <w:multiLevelType w:val="hybridMultilevel"/>
    <w:tmpl w:val="3B06CCA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BD5886"/>
    <w:multiLevelType w:val="hybridMultilevel"/>
    <w:tmpl w:val="C2B63FB8"/>
    <w:lvl w:ilvl="0" w:tplc="1DB290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6802393"/>
    <w:multiLevelType w:val="hybridMultilevel"/>
    <w:tmpl w:val="DC0EBF50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966643C"/>
    <w:multiLevelType w:val="hybridMultilevel"/>
    <w:tmpl w:val="08E23DCA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8B4D73"/>
    <w:multiLevelType w:val="hybridMultilevel"/>
    <w:tmpl w:val="4EEC145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2F428C"/>
    <w:multiLevelType w:val="hybridMultilevel"/>
    <w:tmpl w:val="8AFA237E"/>
    <w:lvl w:ilvl="0" w:tplc="5412CB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582C5C"/>
    <w:multiLevelType w:val="hybridMultilevel"/>
    <w:tmpl w:val="DC0EBF50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731842"/>
    <w:multiLevelType w:val="hybridMultilevel"/>
    <w:tmpl w:val="08E23DCA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8334A6B"/>
    <w:multiLevelType w:val="hybridMultilevel"/>
    <w:tmpl w:val="DC0EBF50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DE53F93"/>
    <w:multiLevelType w:val="hybridMultilevel"/>
    <w:tmpl w:val="08E23DCA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E533013"/>
    <w:multiLevelType w:val="hybridMultilevel"/>
    <w:tmpl w:val="E918F3DC"/>
    <w:lvl w:ilvl="0" w:tplc="7B6C3F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13E3615"/>
    <w:multiLevelType w:val="hybridMultilevel"/>
    <w:tmpl w:val="4EF21034"/>
    <w:lvl w:ilvl="0" w:tplc="53CC0B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4E4881"/>
    <w:multiLevelType w:val="hybridMultilevel"/>
    <w:tmpl w:val="5386A032"/>
    <w:lvl w:ilvl="0" w:tplc="38090011">
      <w:start w:val="1"/>
      <w:numFmt w:val="decimal"/>
      <w:lvlText w:val="%1)"/>
      <w:lvlJc w:val="left"/>
      <w:pPr>
        <w:ind w:left="1473" w:hanging="360"/>
      </w:pPr>
    </w:lvl>
    <w:lvl w:ilvl="1" w:tplc="38090019" w:tentative="1">
      <w:start w:val="1"/>
      <w:numFmt w:val="lowerLetter"/>
      <w:lvlText w:val="%2."/>
      <w:lvlJc w:val="left"/>
      <w:pPr>
        <w:ind w:left="2193" w:hanging="360"/>
      </w:pPr>
    </w:lvl>
    <w:lvl w:ilvl="2" w:tplc="3809001B" w:tentative="1">
      <w:start w:val="1"/>
      <w:numFmt w:val="lowerRoman"/>
      <w:lvlText w:val="%3."/>
      <w:lvlJc w:val="right"/>
      <w:pPr>
        <w:ind w:left="2913" w:hanging="180"/>
      </w:pPr>
    </w:lvl>
    <w:lvl w:ilvl="3" w:tplc="3809000F" w:tentative="1">
      <w:start w:val="1"/>
      <w:numFmt w:val="decimal"/>
      <w:lvlText w:val="%4."/>
      <w:lvlJc w:val="left"/>
      <w:pPr>
        <w:ind w:left="3633" w:hanging="360"/>
      </w:pPr>
    </w:lvl>
    <w:lvl w:ilvl="4" w:tplc="38090019" w:tentative="1">
      <w:start w:val="1"/>
      <w:numFmt w:val="lowerLetter"/>
      <w:lvlText w:val="%5."/>
      <w:lvlJc w:val="left"/>
      <w:pPr>
        <w:ind w:left="4353" w:hanging="360"/>
      </w:pPr>
    </w:lvl>
    <w:lvl w:ilvl="5" w:tplc="3809001B" w:tentative="1">
      <w:start w:val="1"/>
      <w:numFmt w:val="lowerRoman"/>
      <w:lvlText w:val="%6."/>
      <w:lvlJc w:val="right"/>
      <w:pPr>
        <w:ind w:left="5073" w:hanging="180"/>
      </w:pPr>
    </w:lvl>
    <w:lvl w:ilvl="6" w:tplc="3809000F" w:tentative="1">
      <w:start w:val="1"/>
      <w:numFmt w:val="decimal"/>
      <w:lvlText w:val="%7."/>
      <w:lvlJc w:val="left"/>
      <w:pPr>
        <w:ind w:left="5793" w:hanging="360"/>
      </w:pPr>
    </w:lvl>
    <w:lvl w:ilvl="7" w:tplc="38090019" w:tentative="1">
      <w:start w:val="1"/>
      <w:numFmt w:val="lowerLetter"/>
      <w:lvlText w:val="%8."/>
      <w:lvlJc w:val="left"/>
      <w:pPr>
        <w:ind w:left="6513" w:hanging="360"/>
      </w:pPr>
    </w:lvl>
    <w:lvl w:ilvl="8" w:tplc="3809001B" w:tentative="1">
      <w:start w:val="1"/>
      <w:numFmt w:val="lowerRoman"/>
      <w:lvlText w:val="%9."/>
      <w:lvlJc w:val="right"/>
      <w:pPr>
        <w:ind w:left="7233" w:hanging="180"/>
      </w:pPr>
    </w:lvl>
  </w:abstractNum>
  <w:abstractNum w:abstractNumId="24" w15:restartNumberingAfterBreak="0">
    <w:nsid w:val="73670A5B"/>
    <w:multiLevelType w:val="hybridMultilevel"/>
    <w:tmpl w:val="543E5AD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F76ACC"/>
    <w:multiLevelType w:val="hybridMultilevel"/>
    <w:tmpl w:val="08E23DCA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8581DDF"/>
    <w:multiLevelType w:val="hybridMultilevel"/>
    <w:tmpl w:val="6542117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720551"/>
    <w:multiLevelType w:val="hybridMultilevel"/>
    <w:tmpl w:val="543E5AD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2"/>
  </w:num>
  <w:num w:numId="3">
    <w:abstractNumId w:val="27"/>
  </w:num>
  <w:num w:numId="4">
    <w:abstractNumId w:val="15"/>
  </w:num>
  <w:num w:numId="5">
    <w:abstractNumId w:val="0"/>
  </w:num>
  <w:num w:numId="6">
    <w:abstractNumId w:val="11"/>
  </w:num>
  <w:num w:numId="7">
    <w:abstractNumId w:val="6"/>
  </w:num>
  <w:num w:numId="8">
    <w:abstractNumId w:val="21"/>
  </w:num>
  <w:num w:numId="9">
    <w:abstractNumId w:val="20"/>
  </w:num>
  <w:num w:numId="10">
    <w:abstractNumId w:val="23"/>
  </w:num>
  <w:num w:numId="11">
    <w:abstractNumId w:val="16"/>
  </w:num>
  <w:num w:numId="12">
    <w:abstractNumId w:val="12"/>
  </w:num>
  <w:num w:numId="13">
    <w:abstractNumId w:val="7"/>
  </w:num>
  <w:num w:numId="14">
    <w:abstractNumId w:val="9"/>
  </w:num>
  <w:num w:numId="15">
    <w:abstractNumId w:val="10"/>
  </w:num>
  <w:num w:numId="16">
    <w:abstractNumId w:val="4"/>
  </w:num>
  <w:num w:numId="17">
    <w:abstractNumId w:val="8"/>
  </w:num>
  <w:num w:numId="18">
    <w:abstractNumId w:val="24"/>
  </w:num>
  <w:num w:numId="19">
    <w:abstractNumId w:val="17"/>
  </w:num>
  <w:num w:numId="20">
    <w:abstractNumId w:val="18"/>
  </w:num>
  <w:num w:numId="21">
    <w:abstractNumId w:val="14"/>
  </w:num>
  <w:num w:numId="22">
    <w:abstractNumId w:val="19"/>
  </w:num>
  <w:num w:numId="23">
    <w:abstractNumId w:val="13"/>
  </w:num>
  <w:num w:numId="24">
    <w:abstractNumId w:val="25"/>
  </w:num>
  <w:num w:numId="25">
    <w:abstractNumId w:val="2"/>
  </w:num>
  <w:num w:numId="26">
    <w:abstractNumId w:val="5"/>
  </w:num>
  <w:num w:numId="27">
    <w:abstractNumId w:val="1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zEzMLc0MjA1NTFQ0lEKTi0uzszPAykwrAUA8Ond+CwAAAA="/>
  </w:docVars>
  <w:rsids>
    <w:rsidRoot w:val="007323B6"/>
    <w:rsid w:val="00004904"/>
    <w:rsid w:val="000160E0"/>
    <w:rsid w:val="00024611"/>
    <w:rsid w:val="0004554F"/>
    <w:rsid w:val="00092C73"/>
    <w:rsid w:val="000A2480"/>
    <w:rsid w:val="000C11C5"/>
    <w:rsid w:val="000E1995"/>
    <w:rsid w:val="000E2AF5"/>
    <w:rsid w:val="00126981"/>
    <w:rsid w:val="00140F7F"/>
    <w:rsid w:val="0015704A"/>
    <w:rsid w:val="00183DF9"/>
    <w:rsid w:val="001C4230"/>
    <w:rsid w:val="002428EC"/>
    <w:rsid w:val="002602D3"/>
    <w:rsid w:val="002603BC"/>
    <w:rsid w:val="0027631D"/>
    <w:rsid w:val="002C7763"/>
    <w:rsid w:val="0030232F"/>
    <w:rsid w:val="003048BF"/>
    <w:rsid w:val="003210EB"/>
    <w:rsid w:val="00342B34"/>
    <w:rsid w:val="00350220"/>
    <w:rsid w:val="003771CC"/>
    <w:rsid w:val="003C71F1"/>
    <w:rsid w:val="004A5BA0"/>
    <w:rsid w:val="004F046E"/>
    <w:rsid w:val="005324BF"/>
    <w:rsid w:val="0055287B"/>
    <w:rsid w:val="005B045C"/>
    <w:rsid w:val="005F526D"/>
    <w:rsid w:val="00661149"/>
    <w:rsid w:val="0066523E"/>
    <w:rsid w:val="006877AC"/>
    <w:rsid w:val="007323B6"/>
    <w:rsid w:val="00750D49"/>
    <w:rsid w:val="00771C9E"/>
    <w:rsid w:val="00775C16"/>
    <w:rsid w:val="007E6F62"/>
    <w:rsid w:val="007F12E0"/>
    <w:rsid w:val="008175FC"/>
    <w:rsid w:val="00825E99"/>
    <w:rsid w:val="0082625F"/>
    <w:rsid w:val="00914B41"/>
    <w:rsid w:val="009753F8"/>
    <w:rsid w:val="009C736F"/>
    <w:rsid w:val="009D5950"/>
    <w:rsid w:val="009F6E1B"/>
    <w:rsid w:val="00A13196"/>
    <w:rsid w:val="00A22CF7"/>
    <w:rsid w:val="00A241D1"/>
    <w:rsid w:val="00A27A51"/>
    <w:rsid w:val="00A54A34"/>
    <w:rsid w:val="00A54AC2"/>
    <w:rsid w:val="00A72BE8"/>
    <w:rsid w:val="00A82A65"/>
    <w:rsid w:val="00A930E4"/>
    <w:rsid w:val="00AB1D56"/>
    <w:rsid w:val="00BB6A1A"/>
    <w:rsid w:val="00BC77D5"/>
    <w:rsid w:val="00BF5625"/>
    <w:rsid w:val="00C26098"/>
    <w:rsid w:val="00C773D8"/>
    <w:rsid w:val="00CA0A78"/>
    <w:rsid w:val="00D93F48"/>
    <w:rsid w:val="00DC0931"/>
    <w:rsid w:val="00DC1955"/>
    <w:rsid w:val="00E10062"/>
    <w:rsid w:val="00E32D17"/>
    <w:rsid w:val="00EF18F8"/>
    <w:rsid w:val="00F60FA4"/>
    <w:rsid w:val="00FC003D"/>
    <w:rsid w:val="00FD5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9C74E2"/>
  <w15:chartTrackingRefBased/>
  <w15:docId w15:val="{624E2FF5-1523-422D-A2F2-DF3B1142A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323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23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23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0D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0D4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8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8BF"/>
    <w:rPr>
      <w:rFonts w:ascii="Segoe UI" w:hAnsi="Segoe UI" w:cs="Segoe UI"/>
      <w:sz w:val="18"/>
      <w:szCs w:val="18"/>
    </w:rPr>
  </w:style>
  <w:style w:type="character" w:customStyle="1" w:styleId="FontStyle23">
    <w:name w:val="Font Style23"/>
    <w:basedOn w:val="DefaultParagraphFont"/>
    <w:uiPriority w:val="99"/>
    <w:rsid w:val="009753F8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inta.kemdikbud.go.id/journals?q=&amp;search=1&amp;sinta=2" TargetMode="External"/><Relationship Id="rId5" Type="http://schemas.openxmlformats.org/officeDocument/2006/relationships/hyperlink" Target="https://www.tandfonline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811</Words>
  <Characters>462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3</cp:revision>
  <dcterms:created xsi:type="dcterms:W3CDTF">2023-01-19T04:06:00Z</dcterms:created>
  <dcterms:modified xsi:type="dcterms:W3CDTF">2023-01-19T04:53:00Z</dcterms:modified>
</cp:coreProperties>
</file>